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C7CFD" w14:textId="5DB8F0C7" w:rsidR="00DB35E3" w:rsidRPr="003C3DD7" w:rsidRDefault="00DB35E3" w:rsidP="00DB35E3">
      <w:pPr>
        <w:jc w:val="center"/>
        <w:rPr>
          <w:b/>
          <w:bCs/>
          <w:sz w:val="24"/>
          <w:szCs w:val="28"/>
        </w:rPr>
      </w:pPr>
      <w:r w:rsidRPr="003C3DD7">
        <w:rPr>
          <w:b/>
          <w:bCs/>
          <w:sz w:val="24"/>
          <w:szCs w:val="28"/>
        </w:rPr>
        <w:t>九州経済学会入会申込書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1685"/>
        <w:gridCol w:w="11"/>
        <w:gridCol w:w="2694"/>
        <w:gridCol w:w="103"/>
        <w:gridCol w:w="4007"/>
      </w:tblGrid>
      <w:tr w:rsidR="00DB35E3" w14:paraId="4C79F362" w14:textId="77777777" w:rsidTr="00AC22CE">
        <w:tc>
          <w:tcPr>
            <w:tcW w:w="1685" w:type="dxa"/>
          </w:tcPr>
          <w:p w14:paraId="45634282" w14:textId="450C1A37" w:rsidR="00DB35E3" w:rsidRDefault="00DB35E3" w:rsidP="00DB35E3">
            <w:pPr>
              <w:jc w:val="center"/>
            </w:pPr>
            <w:r>
              <w:t>(ふりがな)</w:t>
            </w:r>
          </w:p>
          <w:p w14:paraId="57994101" w14:textId="0BFB5C2E" w:rsidR="00DB35E3" w:rsidRDefault="00DB35E3" w:rsidP="00DB35E3">
            <w:pPr>
              <w:jc w:val="center"/>
            </w:pPr>
            <w:r>
              <w:rPr>
                <w:rFonts w:hint="eastAsia"/>
              </w:rPr>
              <w:t>申</w:t>
            </w:r>
            <w:r>
              <w:t xml:space="preserve"> 込 者 氏 名</w:t>
            </w:r>
          </w:p>
        </w:tc>
        <w:tc>
          <w:tcPr>
            <w:tcW w:w="6815" w:type="dxa"/>
            <w:gridSpan w:val="4"/>
          </w:tcPr>
          <w:p w14:paraId="330D53E9" w14:textId="77777777" w:rsidR="00DB35E3" w:rsidRDefault="00DB35E3" w:rsidP="00DB35E3">
            <w:pPr>
              <w:jc w:val="right"/>
            </w:pPr>
            <w:r>
              <w:t xml:space="preserve">㊞ </w:t>
            </w:r>
          </w:p>
          <w:p w14:paraId="2D5FBA47" w14:textId="14F3790B" w:rsidR="00DB35E3" w:rsidRDefault="00DB35E3" w:rsidP="00DB35E3">
            <w:pPr>
              <w:jc w:val="right"/>
            </w:pPr>
            <w:r>
              <w:t xml:space="preserve">( </w:t>
            </w:r>
            <w:r>
              <w:rPr>
                <w:rFonts w:hint="eastAsia"/>
              </w:rPr>
              <w:t xml:space="preserve">　　</w:t>
            </w:r>
            <w:r>
              <w:t>年</w:t>
            </w:r>
            <w:r>
              <w:rPr>
                <w:rFonts w:hint="eastAsia"/>
              </w:rPr>
              <w:t xml:space="preserve">　</w:t>
            </w:r>
            <w:r>
              <w:t xml:space="preserve"> 月</w:t>
            </w:r>
            <w:r>
              <w:rPr>
                <w:rFonts w:hint="eastAsia"/>
              </w:rPr>
              <w:t xml:space="preserve">　</w:t>
            </w:r>
            <w:r>
              <w:t xml:space="preserve"> 日生)</w:t>
            </w:r>
          </w:p>
        </w:tc>
      </w:tr>
      <w:tr w:rsidR="00DB35E3" w14:paraId="4FE9FD52" w14:textId="77777777" w:rsidTr="00AC22CE">
        <w:tc>
          <w:tcPr>
            <w:tcW w:w="1685" w:type="dxa"/>
          </w:tcPr>
          <w:p w14:paraId="4575C496" w14:textId="77777777" w:rsidR="00DB35E3" w:rsidRDefault="00DB35E3" w:rsidP="00DB35E3">
            <w:pPr>
              <w:jc w:val="left"/>
            </w:pPr>
            <w:r>
              <w:t>現 住 所</w:t>
            </w:r>
          </w:p>
          <w:p w14:paraId="7D7ADC47" w14:textId="7BF004DB" w:rsidR="00DB35E3" w:rsidRDefault="00DB35E3" w:rsidP="00DB35E3">
            <w:pPr>
              <w:jc w:val="left"/>
            </w:pPr>
          </w:p>
        </w:tc>
        <w:tc>
          <w:tcPr>
            <w:tcW w:w="6815" w:type="dxa"/>
            <w:gridSpan w:val="4"/>
          </w:tcPr>
          <w:p w14:paraId="1137160A" w14:textId="77777777" w:rsidR="00DB35E3" w:rsidRDefault="00DB35E3" w:rsidP="00DB35E3">
            <w:pPr>
              <w:jc w:val="left"/>
            </w:pPr>
            <w:r>
              <w:rPr>
                <w:rFonts w:hint="eastAsia"/>
              </w:rPr>
              <w:t>〒</w:t>
            </w:r>
          </w:p>
          <w:p w14:paraId="6D617C49" w14:textId="3FCDAAA7" w:rsidR="00DB35E3" w:rsidRDefault="00DB35E3" w:rsidP="00DB35E3">
            <w:pPr>
              <w:wordWrap w:val="0"/>
              <w:jc w:val="right"/>
            </w:pPr>
            <w:r>
              <w:rPr>
                <w:rFonts w:hint="eastAsia"/>
              </w:rPr>
              <w:t xml:space="preserve">TEL　　　　　　　　　</w:t>
            </w:r>
          </w:p>
        </w:tc>
      </w:tr>
      <w:tr w:rsidR="00DB35E3" w14:paraId="34539EBA" w14:textId="77777777" w:rsidTr="00AC22CE">
        <w:tc>
          <w:tcPr>
            <w:tcW w:w="1685" w:type="dxa"/>
          </w:tcPr>
          <w:p w14:paraId="5EA815EB" w14:textId="5A7EAA94" w:rsidR="00DB35E3" w:rsidRDefault="00DB35E3" w:rsidP="00DB35E3">
            <w:pPr>
              <w:jc w:val="center"/>
            </w:pPr>
            <w:r w:rsidRPr="00DB35E3">
              <w:t>E-mail</w:t>
            </w:r>
          </w:p>
        </w:tc>
        <w:tc>
          <w:tcPr>
            <w:tcW w:w="6815" w:type="dxa"/>
            <w:gridSpan w:val="4"/>
          </w:tcPr>
          <w:p w14:paraId="715DBE1F" w14:textId="77777777" w:rsidR="00DB35E3" w:rsidRDefault="00DB35E3" w:rsidP="00DB35E3">
            <w:pPr>
              <w:jc w:val="left"/>
            </w:pPr>
          </w:p>
        </w:tc>
      </w:tr>
      <w:tr w:rsidR="00DB35E3" w14:paraId="5E72B458" w14:textId="77777777" w:rsidTr="00AC22CE">
        <w:tc>
          <w:tcPr>
            <w:tcW w:w="1685" w:type="dxa"/>
          </w:tcPr>
          <w:p w14:paraId="06FD1BF7" w14:textId="1FFAB621" w:rsidR="00DB35E3" w:rsidRDefault="00DB35E3" w:rsidP="006B0519">
            <w:pPr>
              <w:jc w:val="center"/>
            </w:pPr>
            <w:r w:rsidRPr="00DB35E3">
              <w:rPr>
                <w:rFonts w:hint="eastAsia"/>
              </w:rPr>
              <w:t>所属機関・職名</w:t>
            </w:r>
          </w:p>
        </w:tc>
        <w:tc>
          <w:tcPr>
            <w:tcW w:w="6815" w:type="dxa"/>
            <w:gridSpan w:val="4"/>
          </w:tcPr>
          <w:p w14:paraId="372696C4" w14:textId="77777777" w:rsidR="00DB35E3" w:rsidRDefault="00DB35E3" w:rsidP="00DB35E3">
            <w:pPr>
              <w:jc w:val="left"/>
            </w:pPr>
          </w:p>
        </w:tc>
      </w:tr>
      <w:tr w:rsidR="00DB35E3" w14:paraId="38C11F97" w14:textId="77777777" w:rsidTr="00AC22CE">
        <w:tc>
          <w:tcPr>
            <w:tcW w:w="1685" w:type="dxa"/>
          </w:tcPr>
          <w:p w14:paraId="04DB753D" w14:textId="77777777" w:rsidR="00DB35E3" w:rsidRDefault="00DB35E3" w:rsidP="00DB35E3">
            <w:pPr>
              <w:jc w:val="left"/>
            </w:pPr>
            <w:r w:rsidRPr="00DB35E3">
              <w:rPr>
                <w:rFonts w:hint="eastAsia"/>
              </w:rPr>
              <w:t>同上所在地</w:t>
            </w:r>
          </w:p>
          <w:p w14:paraId="717D7752" w14:textId="25FA6333" w:rsidR="00DB35E3" w:rsidRDefault="00DB35E3" w:rsidP="00DB35E3">
            <w:pPr>
              <w:jc w:val="left"/>
            </w:pPr>
          </w:p>
        </w:tc>
        <w:tc>
          <w:tcPr>
            <w:tcW w:w="6815" w:type="dxa"/>
            <w:gridSpan w:val="4"/>
          </w:tcPr>
          <w:p w14:paraId="292139A9" w14:textId="77777777" w:rsidR="00DB35E3" w:rsidRDefault="00DB35E3" w:rsidP="00DB35E3">
            <w:pPr>
              <w:jc w:val="left"/>
            </w:pPr>
            <w:r>
              <w:rPr>
                <w:rFonts w:hint="eastAsia"/>
              </w:rPr>
              <w:t>〒</w:t>
            </w:r>
          </w:p>
          <w:p w14:paraId="75577F72" w14:textId="0EED7A5C" w:rsidR="00DB35E3" w:rsidRDefault="00DB35E3" w:rsidP="00DB35E3">
            <w:pPr>
              <w:wordWrap w:val="0"/>
              <w:jc w:val="right"/>
            </w:pPr>
            <w:r>
              <w:rPr>
                <w:rFonts w:hint="eastAsia"/>
              </w:rPr>
              <w:t xml:space="preserve">TEL　　　　　　　　　</w:t>
            </w:r>
          </w:p>
        </w:tc>
      </w:tr>
      <w:tr w:rsidR="00DB35E3" w14:paraId="191E8CDB" w14:textId="77777777" w:rsidTr="00AC22CE">
        <w:tc>
          <w:tcPr>
            <w:tcW w:w="1685" w:type="dxa"/>
          </w:tcPr>
          <w:p w14:paraId="7C0E0066" w14:textId="77777777" w:rsidR="00DB35E3" w:rsidRDefault="00DB35E3" w:rsidP="00DB35E3">
            <w:pPr>
              <w:jc w:val="left"/>
            </w:pPr>
            <w:r>
              <w:rPr>
                <w:rFonts w:hint="eastAsia"/>
              </w:rPr>
              <w:t>最終卒業</w:t>
            </w:r>
            <w:r>
              <w:t>(修了)</w:t>
            </w:r>
          </w:p>
          <w:p w14:paraId="40323806" w14:textId="77777777" w:rsidR="00DB35E3" w:rsidRDefault="00DB35E3" w:rsidP="00DB35E3">
            <w:pPr>
              <w:jc w:val="left"/>
            </w:pPr>
            <w:r>
              <w:rPr>
                <w:rFonts w:hint="eastAsia"/>
              </w:rPr>
              <w:t>大学名及び卒業</w:t>
            </w:r>
          </w:p>
          <w:p w14:paraId="63E5C257" w14:textId="619C1877" w:rsidR="00DB35E3" w:rsidRDefault="00DB35E3" w:rsidP="00DB35E3">
            <w:pPr>
              <w:jc w:val="left"/>
            </w:pPr>
            <w:r>
              <w:t>(修了)年度</w:t>
            </w:r>
          </w:p>
        </w:tc>
        <w:tc>
          <w:tcPr>
            <w:tcW w:w="6815" w:type="dxa"/>
            <w:gridSpan w:val="4"/>
          </w:tcPr>
          <w:p w14:paraId="05B6D1F9" w14:textId="736BC0C8" w:rsidR="00DB35E3" w:rsidRDefault="00DB35E3" w:rsidP="00DB35E3">
            <w:pPr>
              <w:ind w:firstLineChars="900" w:firstLine="1739"/>
              <w:jc w:val="left"/>
            </w:pPr>
            <w:r>
              <w:t>大学</w:t>
            </w:r>
            <w:r>
              <w:rPr>
                <w:rFonts w:hint="eastAsia"/>
              </w:rPr>
              <w:t xml:space="preserve">　　　</w:t>
            </w:r>
            <w:r>
              <w:t xml:space="preserve"> 学部</w:t>
            </w:r>
            <w:r>
              <w:rPr>
                <w:rFonts w:hint="eastAsia"/>
              </w:rPr>
              <w:t xml:space="preserve">　</w:t>
            </w:r>
            <w:r>
              <w:t xml:space="preserve"> </w:t>
            </w:r>
            <w:r>
              <w:rPr>
                <w:rFonts w:hint="eastAsia"/>
              </w:rPr>
              <w:t xml:space="preserve">　　</w:t>
            </w:r>
            <w:r>
              <w:t xml:space="preserve">年卒業 </w:t>
            </w:r>
          </w:p>
          <w:p w14:paraId="4DFDC2FA" w14:textId="6805FADB" w:rsidR="00DB35E3" w:rsidRDefault="00DB35E3" w:rsidP="00DB35E3">
            <w:pPr>
              <w:ind w:firstLineChars="900" w:firstLine="1739"/>
              <w:jc w:val="left"/>
            </w:pPr>
            <w:r>
              <w:t xml:space="preserve">大学大学院（修士） </w:t>
            </w:r>
            <w:r>
              <w:rPr>
                <w:rFonts w:hint="eastAsia"/>
              </w:rPr>
              <w:t xml:space="preserve">　 </w:t>
            </w:r>
            <w:r>
              <w:t>年修了</w:t>
            </w:r>
          </w:p>
          <w:p w14:paraId="2BA71951" w14:textId="77777777" w:rsidR="00DB35E3" w:rsidRDefault="00DB35E3" w:rsidP="00DB35E3">
            <w:pPr>
              <w:jc w:val="left"/>
            </w:pPr>
            <w:r>
              <w:t xml:space="preserve"> </w:t>
            </w:r>
            <w:r>
              <w:rPr>
                <w:rFonts w:hint="eastAsia"/>
              </w:rPr>
              <w:t xml:space="preserve">　　　　　　　　　　　　　 </w:t>
            </w:r>
            <w:r>
              <w:t xml:space="preserve">（博士） 年単位修得 </w:t>
            </w:r>
          </w:p>
          <w:p w14:paraId="005D5F52" w14:textId="092A024E" w:rsidR="00DB35E3" w:rsidRDefault="00DB35E3" w:rsidP="00DB35E3">
            <w:pPr>
              <w:ind w:firstLineChars="2100" w:firstLine="4059"/>
              <w:jc w:val="left"/>
            </w:pPr>
            <w:r>
              <w:t>修了</w:t>
            </w:r>
          </w:p>
        </w:tc>
      </w:tr>
      <w:tr w:rsidR="00DB35E3" w14:paraId="3C42AE37" w14:textId="77777777" w:rsidTr="00AC22CE">
        <w:tc>
          <w:tcPr>
            <w:tcW w:w="1685" w:type="dxa"/>
          </w:tcPr>
          <w:p w14:paraId="440E6CA6" w14:textId="0D95E819" w:rsidR="00DB35E3" w:rsidRDefault="00DB35E3" w:rsidP="00DB35E3">
            <w:pPr>
              <w:jc w:val="center"/>
            </w:pPr>
            <w:r w:rsidRPr="00DB35E3">
              <w:rPr>
                <w:rFonts w:hint="eastAsia"/>
              </w:rPr>
              <w:t>研</w:t>
            </w:r>
            <w:r w:rsidRPr="00DB35E3">
              <w:t>究分野</w:t>
            </w:r>
          </w:p>
        </w:tc>
        <w:tc>
          <w:tcPr>
            <w:tcW w:w="6815" w:type="dxa"/>
            <w:gridSpan w:val="4"/>
          </w:tcPr>
          <w:p w14:paraId="786B0243" w14:textId="77777777" w:rsidR="00DB35E3" w:rsidRDefault="00DB35E3" w:rsidP="00DB35E3">
            <w:pPr>
              <w:jc w:val="left"/>
            </w:pPr>
          </w:p>
        </w:tc>
      </w:tr>
      <w:tr w:rsidR="00DB35E3" w14:paraId="4709B7C8" w14:textId="77777777" w:rsidTr="00AC22CE">
        <w:tc>
          <w:tcPr>
            <w:tcW w:w="1685" w:type="dxa"/>
          </w:tcPr>
          <w:p w14:paraId="652240C8" w14:textId="448C465C" w:rsidR="00DB35E3" w:rsidRDefault="006B0519" w:rsidP="006B0519">
            <w:pPr>
              <w:jc w:val="center"/>
            </w:pPr>
            <w:r w:rsidRPr="006B0519">
              <w:rPr>
                <w:rFonts w:hint="eastAsia"/>
              </w:rPr>
              <w:t>主</w:t>
            </w:r>
            <w:r w:rsidRPr="006B0519">
              <w:t>な経歴</w:t>
            </w:r>
          </w:p>
        </w:tc>
        <w:tc>
          <w:tcPr>
            <w:tcW w:w="6815" w:type="dxa"/>
            <w:gridSpan w:val="4"/>
          </w:tcPr>
          <w:p w14:paraId="6E1C1976" w14:textId="77777777" w:rsidR="006B0519" w:rsidRDefault="006B0519" w:rsidP="00DB35E3">
            <w:pPr>
              <w:jc w:val="left"/>
            </w:pPr>
          </w:p>
        </w:tc>
      </w:tr>
      <w:tr w:rsidR="006B0519" w14:paraId="18918C94" w14:textId="77777777" w:rsidTr="00AC22CE">
        <w:tc>
          <w:tcPr>
            <w:tcW w:w="1685" w:type="dxa"/>
          </w:tcPr>
          <w:p w14:paraId="76AB30BD" w14:textId="77777777" w:rsidR="006B0519" w:rsidRDefault="006B0519" w:rsidP="006B0519">
            <w:pPr>
              <w:jc w:val="center"/>
            </w:pPr>
            <w:r>
              <w:rPr>
                <w:rFonts w:hint="eastAsia"/>
              </w:rPr>
              <w:t>主要業績</w:t>
            </w:r>
            <w:r>
              <w:t>(論文・</w:t>
            </w:r>
          </w:p>
          <w:p w14:paraId="7F9F8DF7" w14:textId="2079C1AA" w:rsidR="006B0519" w:rsidRPr="006B0519" w:rsidRDefault="006B0519" w:rsidP="006B0519">
            <w:pPr>
              <w:jc w:val="center"/>
            </w:pPr>
            <w:r>
              <w:rPr>
                <w:rFonts w:hint="eastAsia"/>
              </w:rPr>
              <w:t>著書など）</w:t>
            </w:r>
          </w:p>
        </w:tc>
        <w:tc>
          <w:tcPr>
            <w:tcW w:w="6815" w:type="dxa"/>
            <w:gridSpan w:val="4"/>
          </w:tcPr>
          <w:p w14:paraId="09CAF704" w14:textId="77777777" w:rsidR="006B0519" w:rsidRDefault="006B0519" w:rsidP="00DB35E3">
            <w:pPr>
              <w:jc w:val="left"/>
            </w:pPr>
          </w:p>
          <w:p w14:paraId="174242BA" w14:textId="77777777" w:rsidR="006B0519" w:rsidRDefault="006B0519" w:rsidP="00DB35E3">
            <w:pPr>
              <w:jc w:val="left"/>
            </w:pPr>
          </w:p>
          <w:p w14:paraId="27162B8D" w14:textId="77777777" w:rsidR="00AC22CE" w:rsidRDefault="00AC22CE" w:rsidP="00DB35E3">
            <w:pPr>
              <w:jc w:val="left"/>
            </w:pPr>
          </w:p>
        </w:tc>
      </w:tr>
      <w:tr w:rsidR="006B0519" w14:paraId="68444ABB" w14:textId="77777777" w:rsidTr="00AC22CE">
        <w:tc>
          <w:tcPr>
            <w:tcW w:w="1685" w:type="dxa"/>
          </w:tcPr>
          <w:p w14:paraId="0BBBDB82" w14:textId="77777777" w:rsidR="006B0519" w:rsidRDefault="006B0519" w:rsidP="006B0519">
            <w:pPr>
              <w:jc w:val="center"/>
            </w:pPr>
            <w:r>
              <w:rPr>
                <w:rFonts w:hint="eastAsia"/>
              </w:rPr>
              <w:t>紹介者氏名</w:t>
            </w:r>
            <w:r>
              <w:t xml:space="preserve"> </w:t>
            </w:r>
          </w:p>
          <w:p w14:paraId="7AE95969" w14:textId="40E0C6D8" w:rsidR="006B0519" w:rsidRPr="006B0519" w:rsidRDefault="006B0519" w:rsidP="006B0519">
            <w:pPr>
              <w:jc w:val="center"/>
            </w:pPr>
            <w:r>
              <w:rPr>
                <w:rFonts w:hint="eastAsia"/>
              </w:rPr>
              <w:t>（現会員</w:t>
            </w:r>
            <w:r>
              <w:t>2名）</w:t>
            </w:r>
          </w:p>
        </w:tc>
        <w:tc>
          <w:tcPr>
            <w:tcW w:w="2808" w:type="dxa"/>
            <w:gridSpan w:val="3"/>
          </w:tcPr>
          <w:p w14:paraId="4C683A3F" w14:textId="77777777" w:rsidR="006B0519" w:rsidRDefault="006B0519" w:rsidP="006B0519">
            <w:pPr>
              <w:jc w:val="right"/>
            </w:pPr>
          </w:p>
          <w:p w14:paraId="2216A821" w14:textId="4E8E83EF" w:rsidR="006B0519" w:rsidRDefault="006B0519" w:rsidP="006B0519">
            <w:pPr>
              <w:jc w:val="right"/>
            </w:pPr>
            <w:r>
              <w:t>㊞</w:t>
            </w:r>
          </w:p>
        </w:tc>
        <w:tc>
          <w:tcPr>
            <w:tcW w:w="4007" w:type="dxa"/>
          </w:tcPr>
          <w:p w14:paraId="76C5AA2C" w14:textId="77777777" w:rsidR="006B0519" w:rsidRDefault="006B0519" w:rsidP="006B0519">
            <w:pPr>
              <w:jc w:val="right"/>
            </w:pPr>
          </w:p>
          <w:p w14:paraId="65181757" w14:textId="558F553B" w:rsidR="006B0519" w:rsidRDefault="006B0519" w:rsidP="006B0519">
            <w:pPr>
              <w:jc w:val="right"/>
            </w:pPr>
            <w:r>
              <w:t>㊞</w:t>
            </w:r>
          </w:p>
        </w:tc>
      </w:tr>
      <w:tr w:rsidR="006B0519" w14:paraId="47645933" w14:textId="77777777" w:rsidTr="006B0519">
        <w:trPr>
          <w:gridAfter w:val="2"/>
          <w:wAfter w:w="4110" w:type="dxa"/>
        </w:trPr>
        <w:tc>
          <w:tcPr>
            <w:tcW w:w="1696" w:type="dxa"/>
            <w:gridSpan w:val="2"/>
          </w:tcPr>
          <w:p w14:paraId="0CFD56B8" w14:textId="5663E826" w:rsidR="006B0519" w:rsidRPr="006B0519" w:rsidRDefault="006B0519" w:rsidP="006B0519">
            <w:pPr>
              <w:jc w:val="center"/>
            </w:pPr>
            <w:r>
              <w:t>＊受付年月日</w:t>
            </w:r>
          </w:p>
        </w:tc>
        <w:tc>
          <w:tcPr>
            <w:tcW w:w="2694" w:type="dxa"/>
          </w:tcPr>
          <w:p w14:paraId="1D24E515" w14:textId="47CE6C5D" w:rsidR="006B0519" w:rsidRPr="006B0519" w:rsidRDefault="006B0519" w:rsidP="006B0519">
            <w:pPr>
              <w:jc w:val="right"/>
            </w:pPr>
            <w:r>
              <w:t xml:space="preserve">年 </w:t>
            </w:r>
            <w:r>
              <w:rPr>
                <w:rFonts w:hint="eastAsia"/>
              </w:rPr>
              <w:t xml:space="preserve">　</w:t>
            </w:r>
            <w:r>
              <w:t xml:space="preserve">月 </w:t>
            </w:r>
            <w:r>
              <w:rPr>
                <w:rFonts w:hint="eastAsia"/>
              </w:rPr>
              <w:t xml:space="preserve">　</w:t>
            </w:r>
            <w:r>
              <w:t>日</w:t>
            </w:r>
          </w:p>
        </w:tc>
      </w:tr>
      <w:tr w:rsidR="006B0519" w14:paraId="6C29833D" w14:textId="77777777" w:rsidTr="006B0519">
        <w:trPr>
          <w:gridAfter w:val="2"/>
          <w:wAfter w:w="4110" w:type="dxa"/>
        </w:trPr>
        <w:tc>
          <w:tcPr>
            <w:tcW w:w="1696" w:type="dxa"/>
            <w:gridSpan w:val="2"/>
          </w:tcPr>
          <w:p w14:paraId="57F835CC" w14:textId="41F1A3D9" w:rsidR="006B0519" w:rsidRPr="006B0519" w:rsidRDefault="006B0519" w:rsidP="006B0519">
            <w:pPr>
              <w:jc w:val="center"/>
            </w:pPr>
            <w:r>
              <w:t>＊入会年月日</w:t>
            </w:r>
          </w:p>
        </w:tc>
        <w:tc>
          <w:tcPr>
            <w:tcW w:w="2694" w:type="dxa"/>
          </w:tcPr>
          <w:p w14:paraId="653638AF" w14:textId="229F349C" w:rsidR="006B0519" w:rsidRPr="006B0519" w:rsidRDefault="006B0519" w:rsidP="006B0519">
            <w:pPr>
              <w:jc w:val="right"/>
            </w:pPr>
            <w:r>
              <w:t xml:space="preserve">年 </w:t>
            </w:r>
            <w:r>
              <w:rPr>
                <w:rFonts w:hint="eastAsia"/>
              </w:rPr>
              <w:t xml:space="preserve">　</w:t>
            </w:r>
            <w:r>
              <w:t xml:space="preserve">月 </w:t>
            </w:r>
            <w:r>
              <w:rPr>
                <w:rFonts w:hint="eastAsia"/>
              </w:rPr>
              <w:t xml:space="preserve">　</w:t>
            </w:r>
            <w:r>
              <w:t>日</w:t>
            </w:r>
          </w:p>
        </w:tc>
      </w:tr>
    </w:tbl>
    <w:p w14:paraId="7E8775A2" w14:textId="7780B708" w:rsidR="00DB35E3" w:rsidRDefault="006B0519" w:rsidP="00DB35E3">
      <w:pPr>
        <w:jc w:val="left"/>
      </w:pPr>
      <w:r>
        <w:t>＊欄は記入されないで下さい。</w:t>
      </w:r>
    </w:p>
    <w:p w14:paraId="0D1B161F" w14:textId="5835BC00" w:rsidR="00AC22CE" w:rsidRDefault="00AC22CE" w:rsidP="00DB35E3">
      <w:pPr>
        <w:jc w:val="left"/>
      </w:pPr>
      <w:r>
        <w:rPr>
          <w:rFonts w:hint="eastAsia"/>
        </w:rPr>
        <w:t>行数は</w:t>
      </w:r>
      <w:r w:rsidR="003C3DD7">
        <w:rPr>
          <w:rFonts w:hint="eastAsia"/>
        </w:rPr>
        <w:t>必要に応じて</w:t>
      </w:r>
      <w:r>
        <w:rPr>
          <w:rFonts w:hint="eastAsia"/>
        </w:rPr>
        <w:t>変更</w:t>
      </w:r>
      <w:r w:rsidR="003C3DD7">
        <w:rPr>
          <w:rFonts w:hint="eastAsia"/>
        </w:rPr>
        <w:t>可能</w:t>
      </w:r>
      <w:r>
        <w:rPr>
          <w:rFonts w:hint="eastAsia"/>
        </w:rPr>
        <w:t>。紹介者氏名は</w:t>
      </w:r>
      <w:r w:rsidR="003C3DD7">
        <w:rPr>
          <w:rFonts w:hint="eastAsia"/>
        </w:rPr>
        <w:t>本人による</w:t>
      </w:r>
      <w:r>
        <w:rPr>
          <w:rFonts w:hint="eastAsia"/>
        </w:rPr>
        <w:t>自筆</w:t>
      </w:r>
      <w:r w:rsidR="003C3DD7">
        <w:rPr>
          <w:rFonts w:hint="eastAsia"/>
        </w:rPr>
        <w:t>または押印</w:t>
      </w:r>
      <w:r>
        <w:rPr>
          <w:rFonts w:hint="eastAsia"/>
        </w:rPr>
        <w:t>が必要。</w:t>
      </w:r>
    </w:p>
    <w:sectPr w:rsidR="00AC22CE" w:rsidSect="00AC22CE">
      <w:pgSz w:w="11906" w:h="16838" w:code="9"/>
      <w:pgMar w:top="1418" w:right="1701" w:bottom="1418" w:left="1701" w:header="851" w:footer="992" w:gutter="0"/>
      <w:cols w:space="425"/>
      <w:docGrid w:type="linesAndChars" w:linePitch="291" w:charSpace="-34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64B7D" w14:textId="77777777" w:rsidR="00E46193" w:rsidRDefault="00E46193" w:rsidP="003C3DD7">
      <w:r>
        <w:separator/>
      </w:r>
    </w:p>
  </w:endnote>
  <w:endnote w:type="continuationSeparator" w:id="0">
    <w:p w14:paraId="0BA65F4E" w14:textId="77777777" w:rsidR="00E46193" w:rsidRDefault="00E46193" w:rsidP="003C3D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65EFE" w14:textId="77777777" w:rsidR="00E46193" w:rsidRDefault="00E46193" w:rsidP="003C3DD7">
      <w:r>
        <w:separator/>
      </w:r>
    </w:p>
  </w:footnote>
  <w:footnote w:type="continuationSeparator" w:id="0">
    <w:p w14:paraId="7D8D7B96" w14:textId="77777777" w:rsidR="00E46193" w:rsidRDefault="00E46193" w:rsidP="003C3D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93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3tzC3MDE3NzA0szBU0lEKTi0uzszPAykwrAUAAtOpnywAAAA="/>
  </w:docVars>
  <w:rsids>
    <w:rsidRoot w:val="00DB35E3"/>
    <w:rsid w:val="00235636"/>
    <w:rsid w:val="003C3DD7"/>
    <w:rsid w:val="006B0519"/>
    <w:rsid w:val="00AC22CE"/>
    <w:rsid w:val="00C704B7"/>
    <w:rsid w:val="00DB35E3"/>
    <w:rsid w:val="00E4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308DA22"/>
  <w15:chartTrackingRefBased/>
  <w15:docId w15:val="{EBF5406A-4305-4B6D-BEC4-DE8F7D91C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35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C3DD7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3C3DD7"/>
  </w:style>
  <w:style w:type="paragraph" w:styleId="a6">
    <w:name w:val="footer"/>
    <w:basedOn w:val="a"/>
    <w:link w:val="a7"/>
    <w:uiPriority w:val="99"/>
    <w:unhideWhenUsed/>
    <w:rsid w:val="003C3DD7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3C3D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oru Otsubo</dc:creator>
  <cp:keywords/>
  <dc:description/>
  <cp:lastModifiedBy>Minoru Otsubo</cp:lastModifiedBy>
  <cp:revision>5</cp:revision>
  <cp:lastPrinted>2025-01-08T03:01:00Z</cp:lastPrinted>
  <dcterms:created xsi:type="dcterms:W3CDTF">2025-01-08T01:26:00Z</dcterms:created>
  <dcterms:modified xsi:type="dcterms:W3CDTF">2025-01-08T03:04:00Z</dcterms:modified>
</cp:coreProperties>
</file>